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33C1D49E" w:rsidR="001F2462" w:rsidRPr="006B63F3" w:rsidRDefault="000E1D03" w:rsidP="00F364FC">
            <w:pPr>
              <w:rPr>
                <w:sz w:val="44"/>
                <w:szCs w:val="44"/>
              </w:rPr>
            </w:pPr>
            <w:r>
              <w:rPr>
                <w:smallCaps/>
                <w:sz w:val="44"/>
                <w:szCs w:val="44"/>
              </w:rPr>
              <w:t>Liam</w:t>
            </w:r>
            <w:r w:rsidR="00442A46">
              <w:rPr>
                <w:sz w:val="44"/>
                <w:szCs w:val="44"/>
              </w:rPr>
              <w:t xml:space="preserve"> </w:t>
            </w:r>
            <w:r>
              <w:rPr>
                <w:smallCaps/>
                <w:sz w:val="44"/>
                <w:szCs w:val="44"/>
              </w:rPr>
              <w:t>Irwin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3B34F6AA" w:rsidR="001F2462" w:rsidRPr="006B63F3" w:rsidRDefault="000E1D03" w:rsidP="00F364FC">
            <w:pPr>
              <w:jc w:val="right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  <w:p w14:paraId="17F72BAC" w14:textId="464AA6A3" w:rsidR="001F2462" w:rsidRPr="006B63F3" w:rsidRDefault="000E1D03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Franklin</w:t>
            </w:r>
            <w:r w:rsidR="00156AAA">
              <w:rPr>
                <w:sz w:val="20"/>
              </w:rPr>
              <w:t>,</w:t>
            </w:r>
            <w:r w:rsidR="00E827A5">
              <w:rPr>
                <w:sz w:val="20"/>
              </w:rPr>
              <w:t xml:space="preserve"> </w:t>
            </w:r>
            <w:r>
              <w:rPr>
                <w:sz w:val="20"/>
              </w:rPr>
              <w:t>M</w:t>
            </w:r>
            <w:r w:rsidR="00BB1435">
              <w:rPr>
                <w:sz w:val="20"/>
              </w:rPr>
              <w:t>A</w:t>
            </w:r>
            <w:r w:rsidR="00B2748A">
              <w:rPr>
                <w:sz w:val="20"/>
              </w:rPr>
              <w:t xml:space="preserve"> </w:t>
            </w:r>
            <w:r>
              <w:rPr>
                <w:sz w:val="20"/>
              </w:rPr>
              <w:t>02038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3F2BD2A7" w:rsidR="00692E09" w:rsidRPr="00DA6CB5" w:rsidRDefault="000E1D03" w:rsidP="00C66740">
            <w:r>
              <w:rPr>
                <w:sz w:val="20"/>
              </w:rPr>
              <w:t>Irwinliam8@gmail.com</w:t>
            </w:r>
            <w:r w:rsidR="00692E09">
              <w:rPr>
                <w:sz w:val="20"/>
              </w:rPr>
              <w:t xml:space="preserve"> | </w:t>
            </w:r>
            <w:hyperlink r:id="rId11" w:history="1">
              <w:r w:rsidR="00B17E2F" w:rsidRPr="00B17E2F">
                <w:rPr>
                  <w:rStyle w:val="Hyperlink"/>
                  <w:sz w:val="20"/>
                  <w:szCs w:val="20"/>
                </w:rPr>
                <w:t>www.linkedin.com/in/LiamIrwin-</w:t>
              </w:r>
            </w:hyperlink>
            <w:r w:rsidR="00DA6CB5">
              <w:rPr>
                <w:rStyle w:val="vanity-namedomain"/>
                <w:sz w:val="20"/>
                <w:szCs w:val="20"/>
              </w:rPr>
              <w:t xml:space="preserve">                                                                             </w:t>
            </w:r>
            <w:r w:rsidR="00BB1435">
              <w:rPr>
                <w:sz w:val="20"/>
              </w:rPr>
              <w:t xml:space="preserve"> </w:t>
            </w:r>
            <w:r w:rsidR="00DC5CB7">
              <w:rPr>
                <w:sz w:val="20"/>
              </w:rPr>
              <w:t>(</w:t>
            </w:r>
            <w:r>
              <w:rPr>
                <w:sz w:val="20"/>
              </w:rPr>
              <w:t>508</w:t>
            </w:r>
            <w:r w:rsidR="00C66740" w:rsidRPr="00C66740">
              <w:rPr>
                <w:sz w:val="20"/>
              </w:rPr>
              <w:t xml:space="preserve">) </w:t>
            </w:r>
            <w:r>
              <w:rPr>
                <w:sz w:val="20"/>
              </w:rPr>
              <w:t>944</w:t>
            </w:r>
            <w:r w:rsidR="00C66740" w:rsidRPr="00C66740">
              <w:rPr>
                <w:sz w:val="20"/>
              </w:rPr>
              <w:t>-</w:t>
            </w:r>
            <w:r>
              <w:rPr>
                <w:sz w:val="20"/>
              </w:rPr>
              <w:t>9753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5D9C5147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EC4324">
        <w:rPr>
          <w:i/>
          <w:sz w:val="20"/>
          <w:szCs w:val="20"/>
        </w:rPr>
        <w:t>Accounting</w:t>
      </w:r>
      <w:r w:rsidR="00E335AB">
        <w:rPr>
          <w:i/>
          <w:sz w:val="20"/>
          <w:szCs w:val="20"/>
        </w:rPr>
        <w:t>, Minor in Forensic Accounting</w:t>
      </w:r>
      <w:r w:rsidR="00EC4324">
        <w:rPr>
          <w:i/>
          <w:sz w:val="20"/>
          <w:szCs w:val="20"/>
        </w:rPr>
        <w:t xml:space="preserve"> </w:t>
      </w:r>
      <w:r w:rsidR="000E1D03">
        <w:rPr>
          <w:i/>
          <w:sz w:val="20"/>
          <w:szCs w:val="20"/>
        </w:rPr>
        <w:t xml:space="preserve">                  </w:t>
      </w:r>
      <w:r w:rsidR="00183E74">
        <w:rPr>
          <w:sz w:val="20"/>
          <w:szCs w:val="20"/>
        </w:rPr>
        <w:t xml:space="preserve">                     </w:t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0E1D03">
        <w:rPr>
          <w:i/>
          <w:sz w:val="20"/>
          <w:szCs w:val="20"/>
        </w:rPr>
        <w:t>7</w:t>
      </w:r>
    </w:p>
    <w:p w14:paraId="296D7D68" w14:textId="09753711" w:rsidR="00EC4324" w:rsidRDefault="00F14704" w:rsidP="00C9422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Loyola Merit Scholarship</w:t>
      </w:r>
      <w:r w:rsidR="00EC4324">
        <w:rPr>
          <w:sz w:val="20"/>
          <w:szCs w:val="20"/>
        </w:rPr>
        <w:t xml:space="preserve"> </w:t>
      </w:r>
    </w:p>
    <w:p w14:paraId="2FACA809" w14:textId="4E7F4792" w:rsidR="00BB1435" w:rsidRDefault="00BB1435" w:rsidP="00BB143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Will earn 150 credit hours by May 2028</w:t>
      </w:r>
    </w:p>
    <w:p w14:paraId="277895F7" w14:textId="33239FB7" w:rsidR="00E335AB" w:rsidRPr="00BB1435" w:rsidRDefault="00E335AB" w:rsidP="00BB143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00/4.00</w:t>
      </w:r>
    </w:p>
    <w:p w14:paraId="46DE7CBE" w14:textId="77777777" w:rsidR="00BB1435" w:rsidRDefault="00BB1435" w:rsidP="00163CDA">
      <w:pPr>
        <w:jc w:val="both"/>
        <w:rPr>
          <w:b/>
          <w:sz w:val="20"/>
          <w:szCs w:val="20"/>
        </w:rPr>
      </w:pPr>
    </w:p>
    <w:p w14:paraId="4F2201F5" w14:textId="5F2C7056" w:rsidR="00163CDA" w:rsidRPr="00863596" w:rsidRDefault="00EC4324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Xaverian Brothers</w:t>
      </w:r>
      <w:r w:rsidR="00163CDA">
        <w:rPr>
          <w:b/>
          <w:sz w:val="20"/>
          <w:szCs w:val="20"/>
        </w:rPr>
        <w:t xml:space="preserve"> 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</w:t>
      </w:r>
      <w:r>
        <w:rPr>
          <w:sz w:val="20"/>
          <w:szCs w:val="20"/>
        </w:rPr>
        <w:t xml:space="preserve">             </w:t>
      </w:r>
      <w:r>
        <w:rPr>
          <w:b/>
          <w:sz w:val="20"/>
          <w:szCs w:val="20"/>
        </w:rPr>
        <w:t>Westwood</w:t>
      </w:r>
      <w:r w:rsidR="00163CDA" w:rsidRPr="00A24F58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MA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</w:t>
      </w:r>
      <w:r>
        <w:rPr>
          <w:i/>
          <w:sz w:val="20"/>
          <w:szCs w:val="20"/>
        </w:rPr>
        <w:t>May</w:t>
      </w:r>
      <w:r w:rsidR="00DC590C">
        <w:rPr>
          <w:i/>
          <w:sz w:val="20"/>
          <w:szCs w:val="20"/>
        </w:rPr>
        <w:t xml:space="preserve"> 20</w:t>
      </w:r>
      <w:r>
        <w:rPr>
          <w:i/>
          <w:sz w:val="20"/>
          <w:szCs w:val="20"/>
        </w:rPr>
        <w:t>23</w:t>
      </w:r>
    </w:p>
    <w:p w14:paraId="66B1F748" w14:textId="338C7A68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</w:t>
      </w:r>
      <w:r w:rsidR="00EC4324">
        <w:rPr>
          <w:sz w:val="20"/>
          <w:szCs w:val="20"/>
        </w:rPr>
        <w:t>81</w:t>
      </w:r>
      <w:r>
        <w:rPr>
          <w:sz w:val="20"/>
          <w:szCs w:val="20"/>
        </w:rPr>
        <w:t>/4.00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7CCF650E" w14:textId="274D5BC1" w:rsidR="00BB1435" w:rsidRDefault="00BB1435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RELEVANT COURSEWORK</w:t>
      </w:r>
    </w:p>
    <w:p w14:paraId="729CBAA3" w14:textId="252B9FC2" w:rsidR="00BB1435" w:rsidRPr="00E335AB" w:rsidRDefault="00BB1435" w:rsidP="00BF7B0E">
      <w:pPr>
        <w:rPr>
          <w:bCs/>
          <w:sz w:val="20"/>
          <w:szCs w:val="20"/>
        </w:rPr>
      </w:pPr>
      <w:r>
        <w:rPr>
          <w:b/>
          <w:sz w:val="20"/>
          <w:szCs w:val="20"/>
        </w:rPr>
        <w:t xml:space="preserve">In-Progress: </w:t>
      </w:r>
      <w:r w:rsidR="00E335AB">
        <w:rPr>
          <w:bCs/>
          <w:sz w:val="20"/>
          <w:szCs w:val="20"/>
        </w:rPr>
        <w:t>Accounting Information Systems, Federal Taxes, Intro to Business Analytics, Management Organizations</w:t>
      </w:r>
    </w:p>
    <w:p w14:paraId="2682F5AE" w14:textId="77777777" w:rsidR="00BB1435" w:rsidRDefault="00BB1435" w:rsidP="00BF7B0E">
      <w:pPr>
        <w:rPr>
          <w:b/>
          <w:sz w:val="20"/>
          <w:szCs w:val="20"/>
          <w:u w:val="single"/>
        </w:rPr>
      </w:pPr>
    </w:p>
    <w:p w14:paraId="1FC1D61C" w14:textId="3B64D66D" w:rsidR="00B433B8" w:rsidRPr="00BF7B0E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03A48E6B" w:rsidR="00ED6F80" w:rsidRPr="00863596" w:rsidRDefault="00EC4324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YMCA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Franklin</w:t>
      </w:r>
      <w:r w:rsidR="00863596" w:rsidRPr="00A24F58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MA</w:t>
      </w:r>
    </w:p>
    <w:p w14:paraId="1EACC3EE" w14:textId="1AA8A382" w:rsidR="00BB1435" w:rsidRPr="00863596" w:rsidRDefault="00BB1435" w:rsidP="00BB1435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Youth Sports Instructor</w:t>
      </w:r>
      <w:r w:rsidRPr="000341CE">
        <w:rPr>
          <w:i/>
          <w:sz w:val="20"/>
          <w:szCs w:val="20"/>
        </w:rPr>
        <w:tab/>
      </w:r>
      <w:r>
        <w:rPr>
          <w:i/>
          <w:sz w:val="20"/>
          <w:szCs w:val="20"/>
        </w:rPr>
        <w:t xml:space="preserve">    September</w:t>
      </w:r>
      <w:r w:rsidRPr="00A24F58">
        <w:rPr>
          <w:i/>
          <w:sz w:val="20"/>
          <w:szCs w:val="20"/>
        </w:rPr>
        <w:t xml:space="preserve"> 20</w:t>
      </w:r>
      <w:r>
        <w:rPr>
          <w:i/>
          <w:sz w:val="20"/>
          <w:szCs w:val="20"/>
        </w:rPr>
        <w:t>22</w:t>
      </w:r>
      <w:r w:rsidRPr="00A24F58">
        <w:rPr>
          <w:i/>
          <w:sz w:val="20"/>
          <w:szCs w:val="20"/>
        </w:rPr>
        <w:t>-</w:t>
      </w:r>
      <w:r w:rsidR="00966564">
        <w:rPr>
          <w:i/>
          <w:sz w:val="20"/>
          <w:szCs w:val="20"/>
        </w:rPr>
        <w:t>August 2023</w:t>
      </w:r>
    </w:p>
    <w:p w14:paraId="64E535C2" w14:textId="61C88674" w:rsidR="00BB1435" w:rsidRPr="00170F59" w:rsidRDefault="00BB1435" w:rsidP="00BB1435">
      <w:pPr>
        <w:numPr>
          <w:ilvl w:val="0"/>
          <w:numId w:val="13"/>
        </w:numPr>
        <w:tabs>
          <w:tab w:val="num" w:pos="720"/>
        </w:tabs>
        <w:rPr>
          <w:color w:val="000000"/>
          <w:sz w:val="20"/>
          <w:szCs w:val="20"/>
        </w:rPr>
      </w:pPr>
      <w:r w:rsidRPr="00170F59">
        <w:rPr>
          <w:color w:val="000000"/>
          <w:sz w:val="20"/>
          <w:szCs w:val="20"/>
        </w:rPr>
        <w:t>Instruct youth in various sports disciplines, including [</w:t>
      </w:r>
      <w:r w:rsidR="00341D00">
        <w:rPr>
          <w:color w:val="000000"/>
          <w:sz w:val="20"/>
          <w:szCs w:val="20"/>
        </w:rPr>
        <w:t>basketball, baseball, and soccer</w:t>
      </w:r>
      <w:r w:rsidRPr="00170F59">
        <w:rPr>
          <w:color w:val="000000"/>
          <w:sz w:val="20"/>
          <w:szCs w:val="20"/>
        </w:rPr>
        <w:t>], emphasizing fundamental skills, teamwork, and sportsmanship</w:t>
      </w:r>
    </w:p>
    <w:p w14:paraId="484C4B70" w14:textId="03C8DA0E" w:rsidR="00BB1435" w:rsidRPr="00170F59" w:rsidRDefault="00BB1435" w:rsidP="00BB1435">
      <w:pPr>
        <w:numPr>
          <w:ilvl w:val="0"/>
          <w:numId w:val="13"/>
        </w:numPr>
        <w:tabs>
          <w:tab w:val="num" w:pos="720"/>
        </w:tabs>
        <w:rPr>
          <w:color w:val="000000"/>
          <w:sz w:val="20"/>
          <w:szCs w:val="20"/>
        </w:rPr>
      </w:pPr>
      <w:r w:rsidRPr="00170F59">
        <w:rPr>
          <w:color w:val="000000"/>
          <w:sz w:val="20"/>
          <w:szCs w:val="20"/>
        </w:rPr>
        <w:t xml:space="preserve">Develop and execute age-appropriate lesson plans and training programs, tailored to the skill </w:t>
      </w:r>
      <w:r w:rsidR="00341D00" w:rsidRPr="00170F59">
        <w:rPr>
          <w:color w:val="000000"/>
          <w:sz w:val="20"/>
          <w:szCs w:val="20"/>
        </w:rPr>
        <w:t>levels,</w:t>
      </w:r>
      <w:r w:rsidRPr="00170F59">
        <w:rPr>
          <w:color w:val="000000"/>
          <w:sz w:val="20"/>
          <w:szCs w:val="20"/>
        </w:rPr>
        <w:t xml:space="preserve"> and needs of individual participants or teams</w:t>
      </w:r>
    </w:p>
    <w:p w14:paraId="31F6DA1C" w14:textId="7D9AA457" w:rsidR="00BB1435" w:rsidRDefault="00BB1435" w:rsidP="00BB1435">
      <w:pPr>
        <w:numPr>
          <w:ilvl w:val="0"/>
          <w:numId w:val="13"/>
        </w:numPr>
        <w:rPr>
          <w:color w:val="000000"/>
          <w:sz w:val="20"/>
          <w:szCs w:val="20"/>
        </w:rPr>
      </w:pPr>
      <w:r w:rsidRPr="00170F59">
        <w:rPr>
          <w:color w:val="000000"/>
          <w:sz w:val="20"/>
          <w:szCs w:val="20"/>
        </w:rPr>
        <w:t>Motivate and encourage young athletes to set and achieve personal and team goals, fostering a positive and enthusiastic learning environment</w:t>
      </w:r>
    </w:p>
    <w:p w14:paraId="2CFCE399" w14:textId="13B303A1" w:rsidR="00ED6F80" w:rsidRPr="00863596" w:rsidRDefault="00236B96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ummer Camp Counselor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June</w:t>
      </w:r>
      <w:r w:rsidR="00863596" w:rsidRPr="00A24F58">
        <w:rPr>
          <w:i/>
          <w:sz w:val="20"/>
          <w:szCs w:val="20"/>
        </w:rPr>
        <w:t xml:space="preserve"> 20</w:t>
      </w:r>
      <w:r>
        <w:rPr>
          <w:i/>
          <w:sz w:val="20"/>
          <w:szCs w:val="20"/>
        </w:rPr>
        <w:t>21</w:t>
      </w:r>
      <w:r w:rsidR="00863596" w:rsidRPr="00A24F58">
        <w:rPr>
          <w:i/>
          <w:sz w:val="20"/>
          <w:szCs w:val="20"/>
        </w:rPr>
        <w:t>-</w:t>
      </w:r>
      <w:r w:rsidR="00591CBE">
        <w:rPr>
          <w:i/>
          <w:sz w:val="20"/>
          <w:szCs w:val="20"/>
        </w:rPr>
        <w:t>August 2025</w:t>
      </w:r>
    </w:p>
    <w:p w14:paraId="5A76863D" w14:textId="332EBE7A" w:rsidR="00170F59" w:rsidRPr="00170F59" w:rsidRDefault="00170F59" w:rsidP="00170F59">
      <w:pPr>
        <w:numPr>
          <w:ilvl w:val="0"/>
          <w:numId w:val="12"/>
        </w:numPr>
        <w:rPr>
          <w:sz w:val="20"/>
          <w:szCs w:val="20"/>
        </w:rPr>
      </w:pPr>
      <w:r w:rsidRPr="00170F59">
        <w:rPr>
          <w:sz w:val="20"/>
          <w:szCs w:val="20"/>
        </w:rPr>
        <w:t>Manage and supervise groups of children, ensuring their safety and well-being during camp activities</w:t>
      </w:r>
    </w:p>
    <w:p w14:paraId="1008C76D" w14:textId="234E1FEB" w:rsidR="00170F59" w:rsidRPr="00170F59" w:rsidRDefault="00170F59" w:rsidP="00170F59">
      <w:pPr>
        <w:numPr>
          <w:ilvl w:val="0"/>
          <w:numId w:val="12"/>
        </w:numPr>
        <w:rPr>
          <w:sz w:val="20"/>
          <w:szCs w:val="20"/>
        </w:rPr>
      </w:pPr>
      <w:r w:rsidRPr="00170F59">
        <w:rPr>
          <w:sz w:val="20"/>
          <w:szCs w:val="20"/>
        </w:rPr>
        <w:t>Facilitate effective communication between campers, parents, and fellow counselors to address concerns and share updates</w:t>
      </w:r>
    </w:p>
    <w:p w14:paraId="3BD75E57" w14:textId="0B227F42" w:rsidR="00170F59" w:rsidRPr="00170F59" w:rsidRDefault="00170F59" w:rsidP="00170F59">
      <w:pPr>
        <w:numPr>
          <w:ilvl w:val="0"/>
          <w:numId w:val="12"/>
        </w:numPr>
        <w:rPr>
          <w:sz w:val="20"/>
          <w:szCs w:val="20"/>
        </w:rPr>
      </w:pPr>
      <w:r w:rsidRPr="00170F59">
        <w:rPr>
          <w:sz w:val="20"/>
          <w:szCs w:val="20"/>
        </w:rPr>
        <w:t>Solve</w:t>
      </w:r>
      <w:r w:rsidR="00BB1435">
        <w:rPr>
          <w:sz w:val="20"/>
          <w:szCs w:val="20"/>
        </w:rPr>
        <w:t xml:space="preserve"> </w:t>
      </w:r>
      <w:r w:rsidRPr="00170F59">
        <w:rPr>
          <w:sz w:val="20"/>
          <w:szCs w:val="20"/>
        </w:rPr>
        <w:t>various challenges and unexpected problems that ar</w:t>
      </w:r>
      <w:r w:rsidR="00BB1435">
        <w:rPr>
          <w:sz w:val="20"/>
          <w:szCs w:val="20"/>
        </w:rPr>
        <w:t>i</w:t>
      </w:r>
      <w:r w:rsidRPr="00170F59">
        <w:rPr>
          <w:sz w:val="20"/>
          <w:szCs w:val="20"/>
        </w:rPr>
        <w:t>se during the camp, showcasing adaptability and creative problem-solving abilities</w:t>
      </w:r>
    </w:p>
    <w:p w14:paraId="624A5E44" w14:textId="77777777" w:rsidR="00170F59" w:rsidRDefault="00170F59" w:rsidP="00170F59">
      <w:pPr>
        <w:rPr>
          <w:color w:val="000000"/>
          <w:sz w:val="20"/>
          <w:szCs w:val="20"/>
        </w:rPr>
      </w:pPr>
    </w:p>
    <w:p w14:paraId="6CC3B14F" w14:textId="52DE8396" w:rsidR="00E335AB" w:rsidRDefault="00E335AB" w:rsidP="00E335A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Big Y Grocery Store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  <w:t xml:space="preserve">  Franklin, MA</w:t>
      </w:r>
    </w:p>
    <w:p w14:paraId="4754E724" w14:textId="6DCAF0B1" w:rsidR="00E335AB" w:rsidRPr="00E335AB" w:rsidRDefault="00E335AB" w:rsidP="00E335AB">
      <w:pPr>
        <w:rPr>
          <w:sz w:val="20"/>
          <w:szCs w:val="20"/>
        </w:rPr>
      </w:pPr>
      <w:r>
        <w:rPr>
          <w:i/>
          <w:iCs/>
          <w:sz w:val="20"/>
          <w:szCs w:val="20"/>
        </w:rPr>
        <w:t>Grocery &amp; Producer Clerk</w:t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  <w:t xml:space="preserve">        </w:t>
      </w:r>
      <w:r>
        <w:rPr>
          <w:sz w:val="20"/>
          <w:szCs w:val="20"/>
        </w:rPr>
        <w:t>June 2024 - Present</w:t>
      </w:r>
    </w:p>
    <w:p w14:paraId="6EFB1919" w14:textId="77777777" w:rsidR="00E335AB" w:rsidRPr="00E335AB" w:rsidRDefault="00E335AB" w:rsidP="00E335AB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E335AB">
        <w:rPr>
          <w:sz w:val="20"/>
          <w:szCs w:val="20"/>
        </w:rPr>
        <w:t>Delivered attentive customer service by answering questions, locating items, and resolving issues, ensuring a positive shopping experience</w:t>
      </w:r>
    </w:p>
    <w:p w14:paraId="14C01974" w14:textId="77777777" w:rsidR="00E335AB" w:rsidRDefault="00E335AB" w:rsidP="00E335AB">
      <w:pPr>
        <w:pStyle w:val="NormalWeb"/>
        <w:numPr>
          <w:ilvl w:val="0"/>
          <w:numId w:val="15"/>
        </w:numPr>
        <w:rPr>
          <w:sz w:val="20"/>
          <w:szCs w:val="20"/>
        </w:rPr>
      </w:pPr>
      <w:r w:rsidRPr="00E335AB">
        <w:rPr>
          <w:sz w:val="20"/>
          <w:szCs w:val="20"/>
        </w:rPr>
        <w:t>Monitored and rotated produce inventory to maintain quality standards, reduce waste, and support accurate stock control.</w:t>
      </w:r>
    </w:p>
    <w:p w14:paraId="313F1826" w14:textId="77777777" w:rsidR="00E335AB" w:rsidRPr="00E335AB" w:rsidRDefault="00E335AB" w:rsidP="00E335AB">
      <w:pPr>
        <w:pStyle w:val="NormalWeb"/>
        <w:numPr>
          <w:ilvl w:val="0"/>
          <w:numId w:val="15"/>
        </w:numPr>
        <w:rPr>
          <w:sz w:val="20"/>
          <w:szCs w:val="20"/>
        </w:rPr>
      </w:pPr>
      <w:r w:rsidRPr="00E335AB">
        <w:rPr>
          <w:sz w:val="20"/>
          <w:szCs w:val="20"/>
        </w:rPr>
        <w:t>Organized, labeled, and stocked products while maintaining detailed records to ensure shelves were orderly and inventory remained balanced.</w:t>
      </w:r>
      <w:r w:rsidRPr="00E335AB">
        <w:rPr>
          <w:b/>
          <w:bCs/>
          <w:color w:val="000000"/>
          <w:sz w:val="20"/>
          <w:szCs w:val="20"/>
        </w:rPr>
        <w:t xml:space="preserve"> </w:t>
      </w:r>
    </w:p>
    <w:p w14:paraId="488A5F03" w14:textId="77777777" w:rsidR="00E335AB" w:rsidRDefault="00E335AB" w:rsidP="00E335AB">
      <w:pPr>
        <w:pStyle w:val="NormalWeb"/>
        <w:jc w:val="both"/>
        <w:rPr>
          <w:color w:val="000000"/>
          <w:sz w:val="20"/>
          <w:szCs w:val="20"/>
        </w:rPr>
      </w:pPr>
      <w:r w:rsidRPr="00E335AB">
        <w:rPr>
          <w:b/>
          <w:bCs/>
          <w:color w:val="000000"/>
          <w:sz w:val="20"/>
          <w:szCs w:val="20"/>
        </w:rPr>
        <w:t>Omega Pizza                                                                                                                                                   Wrentham, MA</w:t>
      </w:r>
      <w:r>
        <w:rPr>
          <w:b/>
          <w:bCs/>
          <w:color w:val="000000"/>
          <w:sz w:val="20"/>
          <w:szCs w:val="20"/>
        </w:rPr>
        <w:t xml:space="preserve"> </w:t>
      </w:r>
      <w:r w:rsidRPr="00170F59">
        <w:rPr>
          <w:i/>
          <w:iCs/>
          <w:color w:val="000000"/>
          <w:sz w:val="20"/>
          <w:szCs w:val="20"/>
        </w:rPr>
        <w:t xml:space="preserve">Delivery Driver                                                                                                                                     </w:t>
      </w:r>
      <w:r>
        <w:rPr>
          <w:color w:val="000000"/>
          <w:sz w:val="20"/>
          <w:szCs w:val="20"/>
        </w:rPr>
        <w:t xml:space="preserve">April 2023 – June 2023 </w:t>
      </w:r>
    </w:p>
    <w:p w14:paraId="5BEB1D7E" w14:textId="77777777" w:rsidR="00E335AB" w:rsidRDefault="00E335AB" w:rsidP="00E335AB">
      <w:pPr>
        <w:pStyle w:val="NormalWeb"/>
        <w:numPr>
          <w:ilvl w:val="0"/>
          <w:numId w:val="15"/>
        </w:numPr>
        <w:rPr>
          <w:color w:val="000000"/>
          <w:sz w:val="20"/>
          <w:szCs w:val="20"/>
        </w:rPr>
      </w:pPr>
      <w:r w:rsidRPr="00E335AB">
        <w:rPr>
          <w:sz w:val="20"/>
          <w:szCs w:val="20"/>
        </w:rPr>
        <w:t>Handled cash and credit card transactions with precision, meticulously accounting for order totals and tips received</w:t>
      </w:r>
    </w:p>
    <w:p w14:paraId="5CC048A0" w14:textId="77777777" w:rsidR="00E335AB" w:rsidRDefault="00E335AB" w:rsidP="00E335AB">
      <w:pPr>
        <w:pStyle w:val="NormalWeb"/>
        <w:numPr>
          <w:ilvl w:val="0"/>
          <w:numId w:val="15"/>
        </w:numPr>
        <w:rPr>
          <w:color w:val="000000"/>
          <w:sz w:val="20"/>
          <w:szCs w:val="20"/>
        </w:rPr>
      </w:pPr>
      <w:r w:rsidRPr="00E335AB">
        <w:rPr>
          <w:sz w:val="20"/>
          <w:szCs w:val="20"/>
        </w:rPr>
        <w:t>Coordinated closely with restaurant staff, contributing to order accuracy and the timely preparation of orders, further enhancing customer satisfaction</w:t>
      </w:r>
    </w:p>
    <w:p w14:paraId="1E3E2D5E" w14:textId="458A1123" w:rsidR="00E335AB" w:rsidRPr="00E335AB" w:rsidRDefault="00E335AB" w:rsidP="00E335AB">
      <w:pPr>
        <w:pStyle w:val="NormalWeb"/>
        <w:numPr>
          <w:ilvl w:val="0"/>
          <w:numId w:val="15"/>
        </w:numPr>
        <w:rPr>
          <w:color w:val="000000"/>
          <w:sz w:val="20"/>
          <w:szCs w:val="20"/>
        </w:rPr>
      </w:pPr>
      <w:r w:rsidRPr="00E335AB">
        <w:rPr>
          <w:sz w:val="20"/>
          <w:szCs w:val="20"/>
        </w:rPr>
        <w:t>Provided professional, friendly service, ensuring order accuracy, and addressing inquiries</w:t>
      </w:r>
    </w:p>
    <w:p w14:paraId="3ADE75F7" w14:textId="03B5020D" w:rsidR="00B433B8" w:rsidRPr="00BF7B0E" w:rsidRDefault="00236B96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036058BB" w14:textId="2C9340B7" w:rsidR="00B433B8" w:rsidRPr="008952B8" w:rsidRDefault="00B433B8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Certifications:</w:t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  <w:r w:rsidR="00F14704">
        <w:rPr>
          <w:rFonts w:ascii="Times New Roman" w:hAnsi="Times New Roman"/>
          <w:sz w:val="20"/>
          <w:szCs w:val="20"/>
        </w:rPr>
        <w:t>CPR</w:t>
      </w:r>
      <w:r w:rsidR="00E335AB">
        <w:rPr>
          <w:rFonts w:ascii="Times New Roman" w:hAnsi="Times New Roman"/>
          <w:sz w:val="20"/>
          <w:szCs w:val="20"/>
        </w:rPr>
        <w:t xml:space="preserve"> &amp; First Aid</w:t>
      </w:r>
    </w:p>
    <w:p w14:paraId="3BD4396E" w14:textId="51860545" w:rsidR="006B6FDD" w:rsidRPr="008952B8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F14704">
        <w:rPr>
          <w:rFonts w:ascii="Times New Roman" w:hAnsi="Times New Roman"/>
          <w:sz w:val="20"/>
          <w:szCs w:val="20"/>
        </w:rPr>
        <w:t>Mountain Sports</w:t>
      </w:r>
      <w:r w:rsidR="00BB1435">
        <w:rPr>
          <w:rFonts w:ascii="Times New Roman" w:hAnsi="Times New Roman"/>
          <w:sz w:val="20"/>
          <w:szCs w:val="20"/>
        </w:rPr>
        <w:t xml:space="preserve"> Club</w:t>
      </w:r>
      <w:r w:rsidR="00E335AB">
        <w:rPr>
          <w:rFonts w:ascii="Times New Roman" w:hAnsi="Times New Roman"/>
          <w:sz w:val="20"/>
          <w:szCs w:val="20"/>
        </w:rPr>
        <w:t xml:space="preserve">, </w:t>
      </w:r>
      <w:r w:rsidR="00591CBE">
        <w:rPr>
          <w:rFonts w:ascii="Times New Roman" w:hAnsi="Times New Roman"/>
          <w:sz w:val="20"/>
          <w:szCs w:val="20"/>
        </w:rPr>
        <w:t>Association of Certified Fraud Examiners</w:t>
      </w:r>
    </w:p>
    <w:p w14:paraId="146E1289" w14:textId="678BDA03" w:rsidR="00BB1435" w:rsidRPr="008952B8" w:rsidRDefault="00352823" w:rsidP="00BB1435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BB1435">
        <w:rPr>
          <w:rFonts w:ascii="Times New Roman" w:hAnsi="Times New Roman"/>
          <w:sz w:val="20"/>
          <w:szCs w:val="20"/>
        </w:rPr>
        <w:t>Google Suites</w:t>
      </w:r>
      <w:r w:rsidR="00E335AB">
        <w:rPr>
          <w:rFonts w:ascii="Times New Roman" w:hAnsi="Times New Roman"/>
          <w:sz w:val="20"/>
          <w:szCs w:val="20"/>
        </w:rPr>
        <w:t>, Microsoft Excel</w:t>
      </w:r>
    </w:p>
    <w:p w14:paraId="15E9A8A5" w14:textId="5CE7AD9F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F14704">
        <w:rPr>
          <w:rFonts w:ascii="Times New Roman" w:hAnsi="Times New Roman"/>
          <w:sz w:val="20"/>
          <w:szCs w:val="20"/>
        </w:rPr>
        <w:t xml:space="preserve">The Gym, Sports, The </w:t>
      </w:r>
      <w:r w:rsidR="00BB1435">
        <w:rPr>
          <w:rFonts w:ascii="Times New Roman" w:hAnsi="Times New Roman"/>
          <w:sz w:val="20"/>
          <w:szCs w:val="20"/>
        </w:rPr>
        <w:t>B</w:t>
      </w:r>
      <w:r w:rsidR="00F14704">
        <w:rPr>
          <w:rFonts w:ascii="Times New Roman" w:hAnsi="Times New Roman"/>
          <w:sz w:val="20"/>
          <w:szCs w:val="20"/>
        </w:rPr>
        <w:t>each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7298D" w14:textId="77777777" w:rsidR="004374B7" w:rsidRDefault="004374B7" w:rsidP="00B433B8">
      <w:r>
        <w:separator/>
      </w:r>
    </w:p>
  </w:endnote>
  <w:endnote w:type="continuationSeparator" w:id="0">
    <w:p w14:paraId="72C80967" w14:textId="77777777" w:rsidR="004374B7" w:rsidRDefault="004374B7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3105A" w14:textId="77777777" w:rsidR="004374B7" w:rsidRDefault="004374B7" w:rsidP="00B433B8">
      <w:r>
        <w:separator/>
      </w:r>
    </w:p>
  </w:footnote>
  <w:footnote w:type="continuationSeparator" w:id="0">
    <w:p w14:paraId="07A8E415" w14:textId="77777777" w:rsidR="004374B7" w:rsidRDefault="004374B7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57CB1"/>
    <w:multiLevelType w:val="multilevel"/>
    <w:tmpl w:val="C436F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E51627"/>
    <w:multiLevelType w:val="multilevel"/>
    <w:tmpl w:val="2D767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885EFB"/>
    <w:multiLevelType w:val="hybridMultilevel"/>
    <w:tmpl w:val="0B342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84A94"/>
    <w:multiLevelType w:val="hybridMultilevel"/>
    <w:tmpl w:val="B262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823B3"/>
    <w:multiLevelType w:val="hybridMultilevel"/>
    <w:tmpl w:val="6CFA0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7F42EE"/>
    <w:multiLevelType w:val="hybridMultilevel"/>
    <w:tmpl w:val="D8BC5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640DBB"/>
    <w:multiLevelType w:val="multilevel"/>
    <w:tmpl w:val="DAA47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7111DD"/>
    <w:multiLevelType w:val="multilevel"/>
    <w:tmpl w:val="67C670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E677DE3"/>
    <w:multiLevelType w:val="hybridMultilevel"/>
    <w:tmpl w:val="E18A0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4039804">
    <w:abstractNumId w:val="14"/>
  </w:num>
  <w:num w:numId="2" w16cid:durableId="609245767">
    <w:abstractNumId w:val="16"/>
  </w:num>
  <w:num w:numId="3" w16cid:durableId="721444618">
    <w:abstractNumId w:val="18"/>
  </w:num>
  <w:num w:numId="4" w16cid:durableId="441924093">
    <w:abstractNumId w:val="1"/>
  </w:num>
  <w:num w:numId="5" w16cid:durableId="1514295178">
    <w:abstractNumId w:val="3"/>
  </w:num>
  <w:num w:numId="6" w16cid:durableId="489559529">
    <w:abstractNumId w:val="13"/>
  </w:num>
  <w:num w:numId="7" w16cid:durableId="1301225078">
    <w:abstractNumId w:val="15"/>
  </w:num>
  <w:num w:numId="8" w16cid:durableId="1578713282">
    <w:abstractNumId w:val="0"/>
  </w:num>
  <w:num w:numId="9" w16cid:durableId="1497958551">
    <w:abstractNumId w:val="8"/>
  </w:num>
  <w:num w:numId="10" w16cid:durableId="52775481">
    <w:abstractNumId w:val="2"/>
  </w:num>
  <w:num w:numId="11" w16cid:durableId="224343551">
    <w:abstractNumId w:val="11"/>
  </w:num>
  <w:num w:numId="12" w16cid:durableId="218326084">
    <w:abstractNumId w:val="4"/>
  </w:num>
  <w:num w:numId="13" w16cid:durableId="978807301">
    <w:abstractNumId w:val="17"/>
  </w:num>
  <w:num w:numId="14" w16cid:durableId="238490135">
    <w:abstractNumId w:val="10"/>
  </w:num>
  <w:num w:numId="15" w16cid:durableId="304698094">
    <w:abstractNumId w:val="7"/>
  </w:num>
  <w:num w:numId="16" w16cid:durableId="2065450086">
    <w:abstractNumId w:val="5"/>
  </w:num>
  <w:num w:numId="17" w16cid:durableId="688528255">
    <w:abstractNumId w:val="12"/>
  </w:num>
  <w:num w:numId="18" w16cid:durableId="1480922490">
    <w:abstractNumId w:val="6"/>
  </w:num>
  <w:num w:numId="19" w16cid:durableId="3565853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54420"/>
    <w:rsid w:val="00090814"/>
    <w:rsid w:val="000925F4"/>
    <w:rsid w:val="000E1D03"/>
    <w:rsid w:val="00120A7A"/>
    <w:rsid w:val="00124E49"/>
    <w:rsid w:val="00156AAA"/>
    <w:rsid w:val="00163CDA"/>
    <w:rsid w:val="00170F59"/>
    <w:rsid w:val="00183E74"/>
    <w:rsid w:val="001C2B8B"/>
    <w:rsid w:val="001C33A4"/>
    <w:rsid w:val="001E25A4"/>
    <w:rsid w:val="001F2462"/>
    <w:rsid w:val="002079A4"/>
    <w:rsid w:val="00236B96"/>
    <w:rsid w:val="0024133D"/>
    <w:rsid w:val="002C35F8"/>
    <w:rsid w:val="002E4A82"/>
    <w:rsid w:val="002F6B1C"/>
    <w:rsid w:val="0030086D"/>
    <w:rsid w:val="00341D00"/>
    <w:rsid w:val="00352823"/>
    <w:rsid w:val="00377760"/>
    <w:rsid w:val="003A6F99"/>
    <w:rsid w:val="003C38EB"/>
    <w:rsid w:val="004043CF"/>
    <w:rsid w:val="004178D9"/>
    <w:rsid w:val="004374B7"/>
    <w:rsid w:val="00442A46"/>
    <w:rsid w:val="004A0E16"/>
    <w:rsid w:val="005326D0"/>
    <w:rsid w:val="005659BF"/>
    <w:rsid w:val="00591CBE"/>
    <w:rsid w:val="005A5A1B"/>
    <w:rsid w:val="005C0008"/>
    <w:rsid w:val="00632117"/>
    <w:rsid w:val="00692E09"/>
    <w:rsid w:val="006B6FDD"/>
    <w:rsid w:val="006D0657"/>
    <w:rsid w:val="006F42EA"/>
    <w:rsid w:val="006F5F29"/>
    <w:rsid w:val="007378F8"/>
    <w:rsid w:val="0074074E"/>
    <w:rsid w:val="007B60E9"/>
    <w:rsid w:val="007C5F9C"/>
    <w:rsid w:val="008257C6"/>
    <w:rsid w:val="008316A7"/>
    <w:rsid w:val="00863596"/>
    <w:rsid w:val="00880A58"/>
    <w:rsid w:val="008918EB"/>
    <w:rsid w:val="008952B8"/>
    <w:rsid w:val="008A44C9"/>
    <w:rsid w:val="00914B98"/>
    <w:rsid w:val="00940F8D"/>
    <w:rsid w:val="00953F79"/>
    <w:rsid w:val="009638E8"/>
    <w:rsid w:val="00966564"/>
    <w:rsid w:val="009830DB"/>
    <w:rsid w:val="00996EB4"/>
    <w:rsid w:val="009C4540"/>
    <w:rsid w:val="009C56A1"/>
    <w:rsid w:val="009D4887"/>
    <w:rsid w:val="009E16D7"/>
    <w:rsid w:val="00A02220"/>
    <w:rsid w:val="00A146CF"/>
    <w:rsid w:val="00A24F58"/>
    <w:rsid w:val="00A2640D"/>
    <w:rsid w:val="00A436B3"/>
    <w:rsid w:val="00A548D4"/>
    <w:rsid w:val="00A76C6E"/>
    <w:rsid w:val="00B17E2F"/>
    <w:rsid w:val="00B2217B"/>
    <w:rsid w:val="00B2748A"/>
    <w:rsid w:val="00B433B8"/>
    <w:rsid w:val="00B7277D"/>
    <w:rsid w:val="00BB1435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422E"/>
    <w:rsid w:val="00C97A92"/>
    <w:rsid w:val="00D44938"/>
    <w:rsid w:val="00D52743"/>
    <w:rsid w:val="00DA6CB5"/>
    <w:rsid w:val="00DB1386"/>
    <w:rsid w:val="00DC590C"/>
    <w:rsid w:val="00DC5CB7"/>
    <w:rsid w:val="00DD1237"/>
    <w:rsid w:val="00DE03F3"/>
    <w:rsid w:val="00DE7D25"/>
    <w:rsid w:val="00DF2F8B"/>
    <w:rsid w:val="00E335AB"/>
    <w:rsid w:val="00E827A5"/>
    <w:rsid w:val="00EA02D0"/>
    <w:rsid w:val="00EB1140"/>
    <w:rsid w:val="00EC4324"/>
    <w:rsid w:val="00ED1FBB"/>
    <w:rsid w:val="00ED6F80"/>
    <w:rsid w:val="00EF4B9F"/>
    <w:rsid w:val="00F14704"/>
    <w:rsid w:val="00F14966"/>
    <w:rsid w:val="00F44846"/>
    <w:rsid w:val="00F56B53"/>
    <w:rsid w:val="00F9390B"/>
    <w:rsid w:val="00F95711"/>
    <w:rsid w:val="00F96792"/>
    <w:rsid w:val="00FB0B40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7E2F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  <w:rPr>
      <w:rFonts w:eastAsia="Cambria"/>
    </w:r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  <w:rPr>
      <w:rFonts w:eastAsia="Cambria"/>
    </w:r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  <w:rPr>
      <w:rFonts w:eastAsia="Cambria"/>
    </w:r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customStyle="1" w:styleId="vanity-namedomain">
    <w:name w:val="vanity-name__domain"/>
    <w:basedOn w:val="DefaultParagraphFont"/>
    <w:rsid w:val="00B17E2F"/>
  </w:style>
  <w:style w:type="character" w:styleId="UnresolvedMention">
    <w:name w:val="Unresolved Mention"/>
    <w:basedOn w:val="DefaultParagraphFont"/>
    <w:uiPriority w:val="99"/>
    <w:semiHidden/>
    <w:unhideWhenUsed/>
    <w:rsid w:val="00B17E2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7E2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335AB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71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0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8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LiamIrwin-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iam I. Irwin</cp:lastModifiedBy>
  <cp:revision>5</cp:revision>
  <cp:lastPrinted>2025-08-18T21:04:00Z</cp:lastPrinted>
  <dcterms:created xsi:type="dcterms:W3CDTF">2024-10-20T23:53:00Z</dcterms:created>
  <dcterms:modified xsi:type="dcterms:W3CDTF">2025-08-28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